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9694"/>
      </w:tblGrid>
      <w:tr w:rsidR="001A08D4" w:rsidRPr="00FD069B" w14:paraId="110CFF4D" w14:textId="77777777" w:rsidTr="00FD08BF">
        <w:tc>
          <w:tcPr>
            <w:tcW w:w="9892" w:type="dxa"/>
            <w:shd w:val="clear" w:color="auto" w:fill="auto"/>
          </w:tcPr>
          <w:p w14:paraId="47D49A2D" w14:textId="7FEB03BE" w:rsidR="001A08D4" w:rsidRPr="00FD069B" w:rsidRDefault="001A08D4" w:rsidP="00FD08BF">
            <w:pPr>
              <w:spacing w:before="240"/>
              <w:rPr>
                <w:rFonts w:ascii="Arial" w:hAnsi="Arial" w:cs="Arial"/>
                <w:sz w:val="26"/>
                <w:szCs w:val="26"/>
              </w:rPr>
            </w:pPr>
            <w:r w:rsidRPr="00FD069B">
              <w:rPr>
                <w:rFonts w:ascii="Arial" w:hAnsi="Arial" w:cs="Arial"/>
                <w:sz w:val="26"/>
                <w:szCs w:val="26"/>
              </w:rPr>
              <w:t>Title in English. Instructions to authors</w:t>
            </w:r>
            <w:r w:rsidR="00725EDF" w:rsidRPr="00FD069B">
              <w:rPr>
                <w:rFonts w:ascii="Arial" w:hAnsi="Arial" w:cs="Arial"/>
                <w:sz w:val="26"/>
                <w:szCs w:val="26"/>
              </w:rPr>
              <w:t xml:space="preserve"> (Arial 13)</w:t>
            </w:r>
          </w:p>
          <w:p w14:paraId="19223EFA" w14:textId="77777777" w:rsidR="001A08D4" w:rsidRPr="00FD069B" w:rsidRDefault="001A08D4" w:rsidP="00FD08BF">
            <w:pPr>
              <w:spacing w:line="360" w:lineRule="auto"/>
              <w:rPr>
                <w:rFonts w:ascii="Arial" w:hAnsi="Arial" w:cs="Arial"/>
                <w:sz w:val="6"/>
                <w:szCs w:val="6"/>
              </w:rPr>
            </w:pPr>
          </w:p>
          <w:p w14:paraId="51D6C26E" w14:textId="7019D981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The maximum length for the title is 150 characters (including spaces) and the title should be in lowercase letters except</w:t>
            </w:r>
            <w:r w:rsidR="00C93AFE" w:rsidRPr="00FD069B">
              <w:rPr>
                <w:rFonts w:ascii="Arial" w:hAnsi="Arial" w:cs="Arial"/>
                <w:color w:val="7F7F7F"/>
                <w:sz w:val="18"/>
                <w:szCs w:val="18"/>
              </w:rPr>
              <w:t xml:space="preserve"> for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 xml:space="preserve"> the first letter, proper nouns, and acronyms.</w:t>
            </w:r>
          </w:p>
          <w:p w14:paraId="36EDC5FC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</w:p>
          <w:p w14:paraId="5AD12E16" w14:textId="2E16D7DD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b/>
                <w:szCs w:val="20"/>
              </w:rPr>
              <w:t>[First Name]</w:t>
            </w:r>
            <w:r w:rsidR="00725EDF" w:rsidRPr="00FD069B">
              <w:rPr>
                <w:rFonts w:ascii="Arial" w:hAnsi="Arial" w:cs="Arial"/>
                <w:b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b/>
                <w:szCs w:val="20"/>
              </w:rPr>
              <w:t xml:space="preserve">[Last Name] </w:t>
            </w:r>
            <w:r w:rsidRPr="00FD069B">
              <w:rPr>
                <w:rFonts w:ascii="Arial" w:hAnsi="Arial" w:cs="Arial"/>
                <w:szCs w:val="20"/>
              </w:rPr>
              <w:t>&amp; [First Name]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szCs w:val="20"/>
              </w:rPr>
              <w:t>[Last Name] (</w:t>
            </w:r>
            <w:r w:rsidR="00725EDF" w:rsidRPr="00FD069B">
              <w:rPr>
                <w:rFonts w:ascii="Arial" w:hAnsi="Arial" w:cs="Arial"/>
                <w:szCs w:val="20"/>
              </w:rPr>
              <w:t>I</w:t>
            </w:r>
            <w:r w:rsidRPr="00FD069B">
              <w:rPr>
                <w:rFonts w:ascii="Arial" w:hAnsi="Arial" w:cs="Arial"/>
                <w:szCs w:val="20"/>
              </w:rPr>
              <w:t>ndicate the presenter in bold font)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(Arial 10)</w:t>
            </w:r>
          </w:p>
          <w:p w14:paraId="25E1DE28" w14:textId="273F3FAC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  <w:r w:rsidRPr="00FD069B">
              <w:rPr>
                <w:rFonts w:ascii="Arial" w:hAnsi="Arial" w:cs="Arial"/>
                <w:i/>
                <w:sz w:val="18"/>
                <w:szCs w:val="18"/>
              </w:rPr>
              <w:t>[Department], [Affiliation], [Country]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,</w:t>
            </w:r>
            <w:r w:rsidRPr="00FD0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[Presenter’s email</w:t>
            </w:r>
            <w:r w:rsidR="00725EDF" w:rsidRPr="00FD069B">
              <w:rPr>
                <w:rFonts w:ascii="Arial" w:hAnsi="Arial" w:cs="Arial"/>
                <w:i/>
                <w:sz w:val="18"/>
                <w:szCs w:val="18"/>
              </w:rPr>
              <w:t xml:space="preserve"> address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]</w:t>
            </w:r>
            <w:r w:rsidR="00C93AFE" w:rsidRPr="00FD0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(Same affiliation)</w:t>
            </w:r>
          </w:p>
          <w:p w14:paraId="6514680A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</w:p>
          <w:p w14:paraId="5AE83AB9" w14:textId="48E629CB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szCs w:val="20"/>
              </w:rPr>
              <w:t>[First Name]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szCs w:val="20"/>
              </w:rPr>
              <w:t>[Last Name]</w:t>
            </w:r>
          </w:p>
          <w:p w14:paraId="1A21A50C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i/>
                <w:sz w:val="18"/>
                <w:szCs w:val="18"/>
              </w:rPr>
              <w:t>[Department], [Affiliation], [Country]</w:t>
            </w:r>
            <w:r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(Other affiliation)</w:t>
            </w:r>
          </w:p>
          <w:p w14:paraId="17C58F09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</w:p>
        </w:tc>
      </w:tr>
      <w:tr w:rsidR="001A08D4" w:rsidRPr="00FD069B" w14:paraId="7DDE911C" w14:textId="77777777" w:rsidTr="00FD08BF">
        <w:tc>
          <w:tcPr>
            <w:tcW w:w="9892" w:type="dxa"/>
            <w:shd w:val="clear" w:color="auto" w:fill="auto"/>
          </w:tcPr>
          <w:p w14:paraId="46B3E17F" w14:textId="06CB43C9" w:rsidR="001A08D4" w:rsidRPr="002074D4" w:rsidRDefault="001A08D4" w:rsidP="003C0146">
            <w:pPr>
              <w:spacing w:before="240"/>
              <w:rPr>
                <w:rFonts w:ascii="Times New Roman" w:hAnsi="Times New Roman"/>
                <w:sz w:val="18"/>
                <w:szCs w:val="18"/>
              </w:rPr>
            </w:pPr>
            <w:r w:rsidRPr="00FD069B">
              <w:rPr>
                <w:rFonts w:ascii="Times New Roman" w:hAnsi="Times New Roman"/>
                <w:sz w:val="18"/>
                <w:szCs w:val="18"/>
              </w:rPr>
              <w:t xml:space="preserve">ABSTRACT: Please find below the instructions to present your paper at the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5</w:t>
            </w:r>
            <w:r w:rsidRPr="00FD069B">
              <w:rPr>
                <w:rFonts w:ascii="Times New Roman" w:hAnsi="Times New Roman"/>
                <w:sz w:val="18"/>
                <w:szCs w:val="18"/>
                <w:vertAlign w:val="superscript"/>
              </w:rPr>
              <w:t>th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CA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CSMGE Int. Conf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.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Samarkand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5-7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2074D4">
              <w:rPr>
                <w:rFonts w:ascii="Times New Roman" w:hAnsi="Times New Roman"/>
                <w:sz w:val="18"/>
                <w:szCs w:val="18"/>
              </w:rPr>
              <w:t xml:space="preserve">October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20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2</w:t>
            </w:r>
            <w:r w:rsidR="002074D4">
              <w:rPr>
                <w:rFonts w:ascii="Times New Roman" w:hAnsi="Times New Roman"/>
                <w:sz w:val="18"/>
                <w:szCs w:val="18"/>
              </w:rPr>
              <w:t>2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. Papers should be typed in Times New Roman 9 </w:t>
            </w:r>
            <w:r w:rsidR="008510B5" w:rsidRPr="00FD069B">
              <w:rPr>
                <w:rFonts w:ascii="Times New Roman" w:hAnsi="Times New Roman"/>
                <w:sz w:val="18"/>
                <w:szCs w:val="18"/>
              </w:rPr>
              <w:t>using</w:t>
            </w:r>
            <w:r w:rsidR="008E171B"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MS Word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(.docx)</w:t>
            </w:r>
            <w:r w:rsidR="008E171B" w:rsidRPr="00FD069B">
              <w:rPr>
                <w:rFonts w:ascii="Times New Roman" w:hAnsi="Times New Roman"/>
                <w:sz w:val="18"/>
                <w:szCs w:val="18"/>
              </w:rPr>
              <w:t xml:space="preserve"> and </w:t>
            </w:r>
            <w:r w:rsidR="008E171B" w:rsidRPr="00FD069B">
              <w:rPr>
                <w:rFonts w:ascii="Times New Roman" w:hAnsi="Times New Roman"/>
                <w:b/>
                <w:sz w:val="18"/>
                <w:szCs w:val="18"/>
              </w:rPr>
              <w:t>PDF format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in</w:t>
            </w:r>
            <w:r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A4 format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and should not exceed </w:t>
            </w:r>
            <w:r w:rsidR="008510B5" w:rsidRPr="00FD069B">
              <w:rPr>
                <w:rFonts w:ascii="Times New Roman" w:hAnsi="Times New Roman"/>
                <w:b/>
                <w:sz w:val="18"/>
                <w:szCs w:val="18"/>
              </w:rPr>
              <w:t>6</w:t>
            </w:r>
            <w:r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pages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. Abstracts should not exceed 10 lines. </w:t>
            </w:r>
            <w:r w:rsidR="00FD069B">
              <w:rPr>
                <w:rFonts w:ascii="Times New Roman" w:hAnsi="Times New Roman"/>
                <w:sz w:val="18"/>
                <w:szCs w:val="18"/>
              </w:rPr>
              <w:t>Please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use this template to </w:t>
            </w:r>
            <w:r w:rsidR="008510B5" w:rsidRPr="00FD069B">
              <w:rPr>
                <w:rFonts w:ascii="Times New Roman" w:hAnsi="Times New Roman"/>
                <w:sz w:val="18"/>
                <w:szCs w:val="18"/>
              </w:rPr>
              <w:t>format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your paper.</w:t>
            </w:r>
          </w:p>
        </w:tc>
      </w:tr>
      <w:tr w:rsidR="001A08D4" w:rsidRPr="00FD069B" w14:paraId="52A16B77" w14:textId="77777777" w:rsidTr="00FD08BF">
        <w:trPr>
          <w:trHeight w:val="460"/>
        </w:trPr>
        <w:tc>
          <w:tcPr>
            <w:tcW w:w="9892" w:type="dxa"/>
            <w:shd w:val="clear" w:color="auto" w:fill="auto"/>
          </w:tcPr>
          <w:p w14:paraId="5E71E66A" w14:textId="4C2ED575" w:rsidR="001A08D4" w:rsidRPr="00FD069B" w:rsidRDefault="001A08D4" w:rsidP="00FD08BF">
            <w:pPr>
              <w:spacing w:beforeLines="50" w:before="120"/>
              <w:rPr>
                <w:rFonts w:ascii="Times New Roman" w:hAnsi="Times New Roman"/>
                <w:sz w:val="18"/>
                <w:szCs w:val="18"/>
              </w:rPr>
            </w:pPr>
            <w:r w:rsidRPr="00FD069B">
              <w:rPr>
                <w:rFonts w:ascii="Times New Roman" w:hAnsi="Times New Roman"/>
                <w:sz w:val="18"/>
                <w:szCs w:val="18"/>
              </w:rPr>
              <w:t>KEYWORDS: please provide a relevant keyword list (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up to 5 keywords, single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line only).</w:t>
            </w:r>
          </w:p>
        </w:tc>
      </w:tr>
    </w:tbl>
    <w:p w14:paraId="15A490D8" w14:textId="77777777" w:rsidR="001A08D4" w:rsidRPr="00FD069B" w:rsidRDefault="001A08D4">
      <w:pPr>
        <w:sectPr w:rsidR="001A08D4" w:rsidRPr="00FD069B" w:rsidSect="001A08D4">
          <w:headerReference w:type="default" r:id="rId7"/>
          <w:pgSz w:w="11906" w:h="16838"/>
          <w:pgMar w:top="907" w:right="1106" w:bottom="1644" w:left="1106" w:header="680" w:footer="567" w:gutter="0"/>
          <w:cols w:space="425"/>
          <w:docGrid w:linePitch="360"/>
        </w:sectPr>
      </w:pPr>
    </w:p>
    <w:p w14:paraId="13860BCC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  <w:bookmarkStart w:id="0" w:name="_GoBack"/>
      <w:bookmarkEnd w:id="0"/>
    </w:p>
    <w:p w14:paraId="187F46FC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65D2FC06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6A1B6125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76AC905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16AE92F8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4248F8E1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4809FD7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5580B540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45B6304A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79677121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106BEE8F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17ABA943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2F89237E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B235C6F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569DE8FD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3000383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29364A6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5B8906A7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2D1170D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1A6E1428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C08127C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2CB9CB42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6EB75CE5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B73A6B2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6ECEA48C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88B7D4F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6A52E948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9CC6818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1C21AA4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E84C8B8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sectPr w:rsidR="001A08D4" w:rsidRPr="00FD069B" w:rsidSect="001A08D4">
      <w:type w:val="continuous"/>
      <w:pgSz w:w="11906" w:h="16838"/>
      <w:pgMar w:top="907" w:right="1106" w:bottom="1644" w:left="1106" w:header="851" w:footer="992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20B28" w14:textId="77777777" w:rsidR="00E87FED" w:rsidRDefault="00E87FED" w:rsidP="001A08D4">
      <w:r>
        <w:separator/>
      </w:r>
    </w:p>
  </w:endnote>
  <w:endnote w:type="continuationSeparator" w:id="0">
    <w:p w14:paraId="5868CE06" w14:textId="77777777" w:rsidR="00E87FED" w:rsidRDefault="00E87FED" w:rsidP="001A0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EB3F0" w14:textId="77777777" w:rsidR="00E87FED" w:rsidRDefault="00E87FED" w:rsidP="001A08D4">
      <w:r>
        <w:separator/>
      </w:r>
    </w:p>
  </w:footnote>
  <w:footnote w:type="continuationSeparator" w:id="0">
    <w:p w14:paraId="18183427" w14:textId="77777777" w:rsidR="00E87FED" w:rsidRDefault="00E87FED" w:rsidP="001A0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760C5" w14:textId="76E9D3D3" w:rsidR="001A08D4" w:rsidRPr="009A39E2" w:rsidRDefault="001A08D4" w:rsidP="001A08D4">
    <w:pPr>
      <w:widowControl/>
      <w:tabs>
        <w:tab w:val="center" w:pos="0"/>
        <w:tab w:val="center" w:pos="4536"/>
        <w:tab w:val="right" w:pos="9072"/>
      </w:tabs>
      <w:wordWrap/>
      <w:autoSpaceDE/>
      <w:autoSpaceDN/>
      <w:spacing w:after="200" w:line="200" w:lineRule="exact"/>
      <w:ind w:firstLine="227"/>
      <w:jc w:val="center"/>
      <w:rPr>
        <w:rFonts w:ascii="Arial" w:hAnsi="Arial"/>
        <w:i/>
        <w:kern w:val="0"/>
        <w:sz w:val="16"/>
        <w:szCs w:val="20"/>
      </w:rPr>
    </w:pP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Proceedings of the </w:t>
    </w:r>
    <w:r w:rsidR="00160FE0">
      <w:rPr>
        <w:rFonts w:ascii="Arial" w:hAnsi="Arial"/>
        <w:i/>
        <w:kern w:val="0"/>
        <w:sz w:val="16"/>
        <w:szCs w:val="20"/>
      </w:rPr>
      <w:t>5</w:t>
    </w:r>
    <w:r w:rsidRPr="009A39E2">
      <w:rPr>
        <w:rFonts w:ascii="Arial" w:hAnsi="Arial"/>
        <w:i/>
        <w:kern w:val="0"/>
        <w:sz w:val="16"/>
        <w:szCs w:val="20"/>
        <w:vertAlign w:val="superscript"/>
        <w:lang w:eastAsia="nl-NL"/>
      </w:rPr>
      <w:t>th</w:t>
    </w: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 </w:t>
    </w:r>
    <w:r w:rsidR="00160FE0">
      <w:rPr>
        <w:rFonts w:ascii="Arial" w:hAnsi="Arial"/>
        <w:i/>
        <w:kern w:val="0"/>
        <w:sz w:val="16"/>
        <w:szCs w:val="20"/>
        <w:lang w:eastAsia="nl-NL"/>
      </w:rPr>
      <w:t xml:space="preserve">Central Asian </w:t>
    </w: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Conference on Soil Mechanics and Geotechnical Engineering, </w:t>
    </w:r>
    <w:r w:rsidR="00160FE0">
      <w:rPr>
        <w:rFonts w:ascii="Arial" w:hAnsi="Arial"/>
        <w:i/>
        <w:kern w:val="0"/>
        <w:sz w:val="16"/>
        <w:szCs w:val="20"/>
      </w:rPr>
      <w:t>Samarkand</w:t>
    </w:r>
    <w:r w:rsidRPr="009A39E2">
      <w:rPr>
        <w:rFonts w:ascii="Arial" w:hAnsi="Arial"/>
        <w:i/>
        <w:kern w:val="0"/>
        <w:sz w:val="16"/>
        <w:szCs w:val="20"/>
      </w:rPr>
      <w:t xml:space="preserve"> 20</w:t>
    </w:r>
    <w:r w:rsidR="009A39E2" w:rsidRPr="009A39E2">
      <w:rPr>
        <w:rFonts w:ascii="Arial" w:hAnsi="Arial"/>
        <w:i/>
        <w:kern w:val="0"/>
        <w:sz w:val="16"/>
        <w:szCs w:val="20"/>
      </w:rPr>
      <w:t>2</w:t>
    </w:r>
    <w:r w:rsidR="00160FE0">
      <w:rPr>
        <w:rFonts w:ascii="Arial" w:hAnsi="Arial"/>
        <w:i/>
        <w:kern w:val="0"/>
        <w:sz w:val="16"/>
        <w:szCs w:val="20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NDUxMTMxNLEwNzZQ0lEKTi0uzszPAykwrAUAb8zDvSwAAAA="/>
  </w:docVars>
  <w:rsids>
    <w:rsidRoot w:val="001A08D4"/>
    <w:rsid w:val="000673CA"/>
    <w:rsid w:val="00120955"/>
    <w:rsid w:val="00160FE0"/>
    <w:rsid w:val="001A08D4"/>
    <w:rsid w:val="001F39FA"/>
    <w:rsid w:val="001F3FFB"/>
    <w:rsid w:val="002074D4"/>
    <w:rsid w:val="00345E4C"/>
    <w:rsid w:val="00372F65"/>
    <w:rsid w:val="003956B8"/>
    <w:rsid w:val="003C0146"/>
    <w:rsid w:val="003C68E6"/>
    <w:rsid w:val="0042661A"/>
    <w:rsid w:val="0044207D"/>
    <w:rsid w:val="00444B51"/>
    <w:rsid w:val="00466C59"/>
    <w:rsid w:val="0048063A"/>
    <w:rsid w:val="00546568"/>
    <w:rsid w:val="0058384C"/>
    <w:rsid w:val="00612E0A"/>
    <w:rsid w:val="00725EDF"/>
    <w:rsid w:val="007440A9"/>
    <w:rsid w:val="007B7C7C"/>
    <w:rsid w:val="007C1365"/>
    <w:rsid w:val="0081614F"/>
    <w:rsid w:val="008510B5"/>
    <w:rsid w:val="008E171B"/>
    <w:rsid w:val="008E6DE4"/>
    <w:rsid w:val="009A139B"/>
    <w:rsid w:val="009A39E2"/>
    <w:rsid w:val="009C37C3"/>
    <w:rsid w:val="009C71F8"/>
    <w:rsid w:val="009D6B52"/>
    <w:rsid w:val="00AC2DA8"/>
    <w:rsid w:val="00B04020"/>
    <w:rsid w:val="00B73BF3"/>
    <w:rsid w:val="00B745CB"/>
    <w:rsid w:val="00B7662A"/>
    <w:rsid w:val="00BC3B2C"/>
    <w:rsid w:val="00BD1A55"/>
    <w:rsid w:val="00BE3196"/>
    <w:rsid w:val="00BE4778"/>
    <w:rsid w:val="00C93AFE"/>
    <w:rsid w:val="00CB39EE"/>
    <w:rsid w:val="00DA7BAF"/>
    <w:rsid w:val="00DC1879"/>
    <w:rsid w:val="00DD527C"/>
    <w:rsid w:val="00DF6F7D"/>
    <w:rsid w:val="00E82E70"/>
    <w:rsid w:val="00E87FED"/>
    <w:rsid w:val="00E95D6A"/>
    <w:rsid w:val="00EF6DF7"/>
    <w:rsid w:val="00F032D6"/>
    <w:rsid w:val="00FC399A"/>
    <w:rsid w:val="00FD069B"/>
    <w:rsid w:val="00FD0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7A171DAE"/>
  <w15:docId w15:val="{6ECFE6ED-54A7-1349-AD85-BE5D12955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algun Gothic" w:eastAsia="Malgun Gothic" w:hAnsi="Malgun Gothic" w:cs="Times New Roman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08D4"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A0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A08D4"/>
    <w:rPr>
      <w:sz w:val="18"/>
      <w:szCs w:val="18"/>
    </w:rPr>
  </w:style>
  <w:style w:type="character" w:customStyle="1" w:styleId="a5">
    <w:name w:val="Текст выноски Знак"/>
    <w:link w:val="a4"/>
    <w:uiPriority w:val="99"/>
    <w:semiHidden/>
    <w:rsid w:val="001A08D4"/>
    <w:rPr>
      <w:rFonts w:ascii="Malgun Gothic" w:eastAsia="Malgun Gothic" w:hAnsi="Malgun Gothic" w:cs="Times New Roman"/>
      <w:sz w:val="18"/>
      <w:szCs w:val="18"/>
    </w:rPr>
  </w:style>
  <w:style w:type="paragraph" w:customStyle="1" w:styleId="Figurecaption">
    <w:name w:val="Figure caption"/>
    <w:basedOn w:val="a"/>
    <w:next w:val="a"/>
    <w:rsid w:val="001A08D4"/>
    <w:pPr>
      <w:widowControl/>
      <w:wordWrap/>
      <w:autoSpaceDE/>
      <w:autoSpaceDN/>
      <w:spacing w:line="180" w:lineRule="exact"/>
    </w:pPr>
    <w:rPr>
      <w:rFonts w:ascii="Times New Roman" w:hAnsi="Times New Roman"/>
      <w:kern w:val="0"/>
      <w:sz w:val="16"/>
      <w:szCs w:val="20"/>
      <w:lang w:eastAsia="nl-NL"/>
    </w:rPr>
  </w:style>
  <w:style w:type="paragraph" w:customStyle="1" w:styleId="Tablecaption">
    <w:name w:val="Table caption"/>
    <w:basedOn w:val="a"/>
    <w:next w:val="a"/>
    <w:rsid w:val="001A08D4"/>
    <w:pPr>
      <w:widowControl/>
      <w:wordWrap/>
      <w:autoSpaceDE/>
      <w:autoSpaceDN/>
      <w:spacing w:line="180" w:lineRule="exact"/>
    </w:pPr>
    <w:rPr>
      <w:rFonts w:ascii="Times New Roman" w:hAnsi="Times New Roman"/>
      <w:kern w:val="0"/>
      <w:sz w:val="16"/>
      <w:szCs w:val="20"/>
      <w:lang w:eastAsia="nl-NL"/>
    </w:rPr>
  </w:style>
  <w:style w:type="paragraph" w:styleId="a6">
    <w:name w:val="header"/>
    <w:basedOn w:val="a"/>
    <w:link w:val="a7"/>
    <w:uiPriority w:val="99"/>
    <w:unhideWhenUsed/>
    <w:rsid w:val="001A08D4"/>
    <w:pPr>
      <w:tabs>
        <w:tab w:val="center" w:pos="4513"/>
        <w:tab w:val="right" w:pos="9026"/>
      </w:tabs>
      <w:snapToGrid w:val="0"/>
    </w:pPr>
  </w:style>
  <w:style w:type="character" w:customStyle="1" w:styleId="a7">
    <w:name w:val="Верхний колонтитул Знак"/>
    <w:basedOn w:val="a0"/>
    <w:link w:val="a6"/>
    <w:uiPriority w:val="99"/>
    <w:rsid w:val="001A08D4"/>
  </w:style>
  <w:style w:type="paragraph" w:styleId="a8">
    <w:name w:val="footer"/>
    <w:basedOn w:val="a"/>
    <w:link w:val="a9"/>
    <w:uiPriority w:val="99"/>
    <w:unhideWhenUsed/>
    <w:rsid w:val="001A08D4"/>
    <w:pPr>
      <w:tabs>
        <w:tab w:val="center" w:pos="4513"/>
        <w:tab w:val="right" w:pos="9026"/>
      </w:tabs>
      <w:snapToGrid w:val="0"/>
    </w:pPr>
  </w:style>
  <w:style w:type="character" w:customStyle="1" w:styleId="a9">
    <w:name w:val="Нижний колонтитул Знак"/>
    <w:basedOn w:val="a0"/>
    <w:link w:val="a8"/>
    <w:uiPriority w:val="99"/>
    <w:rsid w:val="001A08D4"/>
  </w:style>
  <w:style w:type="character" w:styleId="aa">
    <w:name w:val="annotation reference"/>
    <w:uiPriority w:val="99"/>
    <w:semiHidden/>
    <w:unhideWhenUsed/>
    <w:rsid w:val="00C93AFE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C93AFE"/>
    <w:rPr>
      <w:sz w:val="24"/>
      <w:szCs w:val="24"/>
    </w:rPr>
  </w:style>
  <w:style w:type="character" w:customStyle="1" w:styleId="ac">
    <w:name w:val="Текст примечания Знак"/>
    <w:link w:val="ab"/>
    <w:uiPriority w:val="99"/>
    <w:semiHidden/>
    <w:rsid w:val="00C93AFE"/>
    <w:rPr>
      <w:sz w:val="24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C93AFE"/>
    <w:rPr>
      <w:b/>
      <w:bCs/>
      <w:sz w:val="20"/>
      <w:szCs w:val="20"/>
    </w:rPr>
  </w:style>
  <w:style w:type="character" w:customStyle="1" w:styleId="ae">
    <w:name w:val="Тема примечания Знак"/>
    <w:link w:val="ad"/>
    <w:uiPriority w:val="99"/>
    <w:semiHidden/>
    <w:rsid w:val="00C93AFE"/>
    <w:rPr>
      <w:b/>
      <w:bCs/>
      <w:sz w:val="24"/>
      <w:szCs w:val="20"/>
    </w:rPr>
  </w:style>
  <w:style w:type="character" w:styleId="af">
    <w:name w:val="Placeholder Text"/>
    <w:basedOn w:val="a0"/>
    <w:uiPriority w:val="99"/>
    <w:semiHidden/>
    <w:rsid w:val="00DA7B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B71B70-5335-4199-9227-1B9AE6D34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yejin Shin</dc:creator>
  <cp:keywords/>
  <cp:lastModifiedBy>Zokhir</cp:lastModifiedBy>
  <cp:revision>3</cp:revision>
  <cp:lastPrinted>2016-01-21T23:47:00Z</cp:lastPrinted>
  <dcterms:created xsi:type="dcterms:W3CDTF">2022-05-25T11:17:00Z</dcterms:created>
  <dcterms:modified xsi:type="dcterms:W3CDTF">2022-05-25T11:18:00Z</dcterms:modified>
</cp:coreProperties>
</file>